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0DA0C6" w14:textId="078C8968" w:rsidR="00A87F3C" w:rsidRDefault="00A87F3C" w:rsidP="00A87F3C">
      <w:pPr>
        <w:spacing w:after="0" w:line="360" w:lineRule="auto"/>
      </w:pPr>
    </w:p>
    <w:p w14:paraId="623833C7" w14:textId="77777777" w:rsid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ructural changes have not received much attention in retail forecasting</w:t>
      </w:r>
    </w:p>
    <w:p w14:paraId="21273CCD" w14:textId="77777777" w:rsidR="00681ABB" w:rsidRP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 w:rsidRPr="00681ABB">
        <w:rPr>
          <w:rFonts w:ascii="Times New Roman" w:eastAsia="Times New Roman" w:hAnsi="Times New Roman" w:cs="Times New Roman"/>
        </w:rPr>
        <w:t>The effects of marketing activities on product sales may change over time</w:t>
      </w:r>
    </w:p>
    <w:p w14:paraId="79544056" w14:textId="0264D7CE" w:rsidR="00681ABB" w:rsidRDefault="00681ABB" w:rsidP="00681AB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Models that </w:t>
      </w:r>
      <w:r w:rsidR="00C862AD">
        <w:rPr>
          <w:rFonts w:ascii="Times New Roman" w:eastAsia="Times New Roman" w:hAnsi="Times New Roman" w:cs="Times New Roman"/>
        </w:rPr>
        <w:t>consider</w:t>
      </w:r>
      <w:r>
        <w:rPr>
          <w:rFonts w:ascii="Times New Roman" w:eastAsia="Times New Roman" w:hAnsi="Times New Roman" w:cs="Times New Roman"/>
        </w:rPr>
        <w:t xml:space="preserve"> the </w:t>
      </w:r>
      <w:r w:rsidR="00C862AD">
        <w:rPr>
          <w:rFonts w:ascii="Times New Roman" w:eastAsia="Times New Roman" w:hAnsi="Times New Roman" w:cs="Times New Roman"/>
        </w:rPr>
        <w:t xml:space="preserve">structural change </w:t>
      </w:r>
      <w:r>
        <w:rPr>
          <w:rFonts w:ascii="Times New Roman" w:eastAsia="Times New Roman" w:hAnsi="Times New Roman" w:cs="Times New Roman"/>
        </w:rPr>
        <w:t xml:space="preserve">problem produce </w:t>
      </w:r>
      <w:r w:rsidR="00C862AD">
        <w:rPr>
          <w:rFonts w:ascii="Times New Roman" w:eastAsia="Times New Roman" w:hAnsi="Times New Roman" w:cs="Times New Roman"/>
        </w:rPr>
        <w:t xml:space="preserve">more accurate </w:t>
      </w:r>
      <w:r>
        <w:rPr>
          <w:rFonts w:ascii="Times New Roman" w:eastAsia="Times New Roman" w:hAnsi="Times New Roman" w:cs="Times New Roman"/>
        </w:rPr>
        <w:t>forecasts</w:t>
      </w:r>
    </w:p>
    <w:p w14:paraId="30352877" w14:textId="76EA31E5" w:rsidR="00681ABB" w:rsidRDefault="00681ABB" w:rsidP="00681ABB">
      <w:pPr>
        <w:pStyle w:val="ListParagraph"/>
        <w:spacing w:after="0" w:line="360" w:lineRule="auto"/>
        <w:ind w:left="1080"/>
        <w:rPr>
          <w:rFonts w:ascii="Times New Roman" w:eastAsia="Times New Roman" w:hAnsi="Times New Roman" w:cs="Times New Roman"/>
        </w:rPr>
      </w:pPr>
    </w:p>
    <w:p w14:paraId="35800CC2" w14:textId="0C764E3D" w:rsidR="00A87F3C" w:rsidRDefault="00A87F3C" w:rsidP="00A87F3C">
      <w:pPr>
        <w:spacing w:after="0" w:line="360" w:lineRule="auto"/>
      </w:pPr>
    </w:p>
    <w:p w14:paraId="3669D01B" w14:textId="689008B0" w:rsidR="00BF2B04" w:rsidRDefault="00E7673D" w:rsidP="00BF2B04">
      <w:pPr>
        <w:shd w:val="clear" w:color="auto" w:fill="FFFFFF" w:themeFill="background1"/>
        <w:spacing w:after="0" w:line="360" w:lineRule="auto"/>
        <w:rPr>
          <w:rFonts w:ascii="Times New Roman" w:eastAsia="Times New Roman" w:hAnsi="Times New Roman" w:cs="Times New Roman"/>
        </w:rPr>
      </w:pPr>
      <w:r>
        <w:t xml:space="preserve"> </w:t>
      </w:r>
      <w:bookmarkStart w:id="0" w:name="_GoBack"/>
      <w:bookmarkEnd w:id="0"/>
    </w:p>
    <w:p w14:paraId="5395209B" w14:textId="77777777" w:rsidR="00A87F3C" w:rsidRPr="00657840" w:rsidRDefault="00A87F3C" w:rsidP="00A87F3C">
      <w:pPr>
        <w:spacing w:after="0" w:line="360" w:lineRule="auto"/>
      </w:pPr>
    </w:p>
    <w:sectPr w:rsidR="00A87F3C" w:rsidRPr="006578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602AC"/>
    <w:multiLevelType w:val="hybridMultilevel"/>
    <w:tmpl w:val="6EEE0DF6"/>
    <w:lvl w:ilvl="0" w:tplc="08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FE5C5B"/>
    <w:multiLevelType w:val="hybridMultilevel"/>
    <w:tmpl w:val="9850C54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tLC0tDCztDAxMjFW0lEKTi0uzszPAykwrwUAHCgvbSwAAAA="/>
  </w:docVars>
  <w:rsids>
    <w:rsidRoot w:val="00657840"/>
    <w:rsid w:val="00031139"/>
    <w:rsid w:val="00043641"/>
    <w:rsid w:val="00255B91"/>
    <w:rsid w:val="00290D00"/>
    <w:rsid w:val="002B3B1E"/>
    <w:rsid w:val="002D3603"/>
    <w:rsid w:val="00426273"/>
    <w:rsid w:val="00654FD3"/>
    <w:rsid w:val="00657840"/>
    <w:rsid w:val="00681ABB"/>
    <w:rsid w:val="00703E25"/>
    <w:rsid w:val="007A3AE8"/>
    <w:rsid w:val="007C4CAA"/>
    <w:rsid w:val="009E1A2C"/>
    <w:rsid w:val="00A87F3C"/>
    <w:rsid w:val="00AB6087"/>
    <w:rsid w:val="00BB4FEC"/>
    <w:rsid w:val="00BF2B04"/>
    <w:rsid w:val="00C13194"/>
    <w:rsid w:val="00C862AD"/>
    <w:rsid w:val="00DA7CC2"/>
    <w:rsid w:val="00E7673D"/>
    <w:rsid w:val="00ED2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1F1D9"/>
  <w15:chartTrackingRefBased/>
  <w15:docId w15:val="{31719D73-1B24-4440-8996-EB212D0A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78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57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04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5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3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B5AD46-8A4A-4D65-AC65-8E5F13EBE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韬</dc:creator>
  <cp:keywords/>
  <dc:description/>
  <cp:lastModifiedBy>Tao Huang</cp:lastModifiedBy>
  <cp:revision>2</cp:revision>
  <dcterms:created xsi:type="dcterms:W3CDTF">2019-06-03T09:15:00Z</dcterms:created>
  <dcterms:modified xsi:type="dcterms:W3CDTF">2019-06-03T09:15:00Z</dcterms:modified>
</cp:coreProperties>
</file>